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71"/>
        <w:tblW w:w="11626" w:type="dxa"/>
        <w:tblLayout w:type="fixed"/>
        <w:tblLook w:val="04A0" w:firstRow="1" w:lastRow="0" w:firstColumn="1" w:lastColumn="0" w:noHBand="0" w:noVBand="1"/>
      </w:tblPr>
      <w:tblGrid>
        <w:gridCol w:w="236"/>
        <w:gridCol w:w="11390"/>
      </w:tblGrid>
      <w:tr w:rsidR="00A86194" w:rsidRPr="00120AC8" w14:paraId="6E03E4D8" w14:textId="77777777" w:rsidTr="5383776C">
        <w:trPr>
          <w:trHeight w:val="2646"/>
        </w:trPr>
        <w:tc>
          <w:tcPr>
            <w:tcW w:w="236" w:type="dxa"/>
          </w:tcPr>
          <w:p w14:paraId="326383E4" w14:textId="38DF9278" w:rsidR="00A86194" w:rsidRPr="00120AC8" w:rsidRDefault="009D0444" w:rsidP="00F05D04">
            <w:pPr>
              <w:pStyle w:val="Formal1"/>
              <w:ind w:left="-36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</w:p>
        </w:tc>
        <w:tc>
          <w:tcPr>
            <w:tcW w:w="11390" w:type="dxa"/>
          </w:tcPr>
          <w:p w14:paraId="2EC79C28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54459D">
              <w:rPr>
                <w:b/>
                <w:noProof/>
                <w:sz w:val="28"/>
                <w:szCs w:val="28"/>
                <w:u w:val="single"/>
              </w:rPr>
              <w:drawing>
                <wp:anchor distT="0" distB="0" distL="114300" distR="114300" simplePos="0" relativeHeight="251659264" behindDoc="0" locked="0" layoutInCell="1" allowOverlap="1" wp14:anchorId="1B7B155D" wp14:editId="5BEF44DC">
                  <wp:simplePos x="0" y="0"/>
                  <wp:positionH relativeFrom="column">
                    <wp:posOffset>-55880</wp:posOffset>
                  </wp:positionH>
                  <wp:positionV relativeFrom="paragraph">
                    <wp:posOffset>19050</wp:posOffset>
                  </wp:positionV>
                  <wp:extent cx="1823720" cy="1362075"/>
                  <wp:effectExtent l="0" t="0" r="508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A Logo RGB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3720" cy="136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5383776C">
              <w:rPr>
                <w:b/>
                <w:bCs/>
                <w:sz w:val="36"/>
                <w:szCs w:val="36"/>
              </w:rPr>
              <w:t>San Bernardino County</w:t>
            </w:r>
          </w:p>
          <w:p w14:paraId="3ABE6FF4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0338D9">
              <w:rPr>
                <w:b/>
                <w:sz w:val="36"/>
                <w:szCs w:val="36"/>
              </w:rPr>
              <w:t>IHSS Advisory Committee</w:t>
            </w:r>
          </w:p>
          <w:p w14:paraId="7A4B783C" w14:textId="2D537F84" w:rsidR="002D75D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84 E Hospitality Lane</w:t>
            </w:r>
          </w:p>
          <w:p w14:paraId="774FC337" w14:textId="10C1D9DF" w:rsidR="002D75D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n Bernardino CA 92415</w:t>
            </w:r>
          </w:p>
          <w:p w14:paraId="36D9B56D" w14:textId="64CF11B2" w:rsidR="00A86194" w:rsidRPr="00DC1658" w:rsidRDefault="00B45EAC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vember 1</w:t>
            </w:r>
            <w:r w:rsidR="000937B1">
              <w:rPr>
                <w:sz w:val="28"/>
                <w:szCs w:val="28"/>
              </w:rPr>
              <w:t xml:space="preserve">, </w:t>
            </w:r>
            <w:r w:rsidR="0022051A">
              <w:rPr>
                <w:sz w:val="28"/>
                <w:szCs w:val="28"/>
              </w:rPr>
              <w:t>2023,</w:t>
            </w:r>
            <w:r w:rsidR="00A076D5">
              <w:rPr>
                <w:sz w:val="28"/>
                <w:szCs w:val="28"/>
              </w:rPr>
              <w:t xml:space="preserve"> WEDNESDAY</w:t>
            </w:r>
          </w:p>
          <w:p w14:paraId="5911E738" w14:textId="77CFFF2C" w:rsidR="00A86194" w:rsidRDefault="00A86194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 w:rsidRPr="00DC1658">
              <w:rPr>
                <w:sz w:val="28"/>
                <w:szCs w:val="28"/>
              </w:rPr>
              <w:t>9:00 AM to 12:00 PM</w:t>
            </w:r>
          </w:p>
          <w:p w14:paraId="017D3FE9" w14:textId="083E3A3D" w:rsidR="002D75D8" w:rsidRPr="00DC165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HSS Conference Room</w:t>
            </w:r>
            <w:r w:rsidR="00DB5691">
              <w:rPr>
                <w:sz w:val="28"/>
                <w:szCs w:val="28"/>
              </w:rPr>
              <w:t xml:space="preserve"> </w:t>
            </w:r>
            <w:r w:rsidR="00C17533">
              <w:rPr>
                <w:sz w:val="28"/>
                <w:szCs w:val="28"/>
              </w:rPr>
              <w:t>A</w:t>
            </w:r>
            <w:r w:rsidR="00DB5691">
              <w:rPr>
                <w:sz w:val="28"/>
                <w:szCs w:val="28"/>
              </w:rPr>
              <w:t xml:space="preserve"> </w:t>
            </w:r>
          </w:p>
          <w:p w14:paraId="1EE03A45" w14:textId="6A4BEE9E" w:rsidR="00A86194" w:rsidRPr="00DC1658" w:rsidRDefault="00E83362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  <w:p w14:paraId="1B282443" w14:textId="77777777" w:rsidR="00A86194" w:rsidRPr="00120AC8" w:rsidRDefault="00A86194" w:rsidP="00F05D04">
            <w:pPr>
              <w:pStyle w:val="Formal1"/>
              <w:spacing w:before="0" w:after="0"/>
              <w:jc w:val="center"/>
              <w:rPr>
                <w:b/>
                <w:sz w:val="28"/>
                <w:szCs w:val="28"/>
              </w:rPr>
            </w:pPr>
          </w:p>
        </w:tc>
      </w:tr>
    </w:tbl>
    <w:p w14:paraId="1287A734" w14:textId="77777777" w:rsidR="00A86194" w:rsidRDefault="00A86194" w:rsidP="009A3260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83362">
        <w:rPr>
          <w:rFonts w:ascii="Arial" w:hAnsi="Arial" w:cs="Arial"/>
          <w:bCs/>
        </w:rPr>
        <w:t xml:space="preserve">Call to Order </w:t>
      </w:r>
    </w:p>
    <w:p w14:paraId="7926302F" w14:textId="77777777" w:rsidR="00D51AC8" w:rsidRPr="00D04A62" w:rsidRDefault="00D51AC8" w:rsidP="00D51AC8">
      <w:pPr>
        <w:rPr>
          <w:rFonts w:ascii="Arial" w:hAnsi="Arial" w:cs="Arial"/>
          <w:bCs/>
          <w:sz w:val="18"/>
          <w:szCs w:val="18"/>
        </w:rPr>
      </w:pPr>
    </w:p>
    <w:p w14:paraId="077F11CF" w14:textId="45AF58A9" w:rsidR="00A86194" w:rsidRPr="00593102" w:rsidRDefault="002D75D8" w:rsidP="0059310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pprove Minutes from</w:t>
      </w:r>
      <w:r w:rsidR="00C17533">
        <w:rPr>
          <w:rFonts w:ascii="Arial" w:hAnsi="Arial" w:cs="Arial"/>
        </w:rPr>
        <w:t xml:space="preserve"> </w:t>
      </w:r>
      <w:r w:rsidR="00B45EAC">
        <w:rPr>
          <w:rFonts w:ascii="Arial" w:hAnsi="Arial" w:cs="Arial"/>
        </w:rPr>
        <w:t>September 6</w:t>
      </w:r>
      <w:r>
        <w:rPr>
          <w:rFonts w:ascii="Arial" w:hAnsi="Arial" w:cs="Arial"/>
        </w:rPr>
        <w:t>, 2023</w:t>
      </w:r>
    </w:p>
    <w:p w14:paraId="2E4DD0B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30DADCC2" w14:textId="0A023F9C" w:rsidR="00A86194" w:rsidRDefault="00A86194" w:rsidP="009A7A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>IHSS Advisory Committee Introductions and Member Reports</w:t>
      </w:r>
    </w:p>
    <w:p w14:paraId="134EEF5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5753DEE8" w14:textId="2728A6CB" w:rsidR="00A86194" w:rsidRDefault="00A86194" w:rsidP="005404A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 xml:space="preserve">Public Comment on Non-Agenda Items </w:t>
      </w:r>
      <w:r w:rsidRPr="00A076D5">
        <w:rPr>
          <w:rFonts w:ascii="Arial" w:hAnsi="Arial" w:cs="Arial"/>
        </w:rPr>
        <w:br/>
        <w:t xml:space="preserve">Please note: Public Comment on agenda items will be heard during that item. Public comment is limited to 5 minutes per speaker. Submit Public Comment card to Chair. </w:t>
      </w:r>
    </w:p>
    <w:p w14:paraId="5D939263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479B61B8" w14:textId="41CD0982" w:rsidR="00962A48" w:rsidRDefault="006B4A37" w:rsidP="00F93DBB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>
        <w:rPr>
          <w:rFonts w:ascii="Arial" w:hAnsi="Arial" w:cs="Arial"/>
          <w:i w:val="0"/>
        </w:rPr>
        <w:t>IHSS Public Authority Report</w:t>
      </w:r>
      <w:r w:rsidR="00301E2E">
        <w:rPr>
          <w:rFonts w:ascii="Arial" w:hAnsi="Arial" w:cs="Arial"/>
          <w:i w:val="0"/>
        </w:rPr>
        <w:t xml:space="preserve"> --</w:t>
      </w:r>
      <w:r w:rsidR="00A86194" w:rsidRPr="00A076D5">
        <w:rPr>
          <w:rFonts w:ascii="Arial" w:hAnsi="Arial" w:cs="Arial"/>
          <w:i w:val="0"/>
        </w:rPr>
        <w:t xml:space="preserve"> Myette Christia</w:t>
      </w:r>
      <w:r w:rsidR="00593102">
        <w:rPr>
          <w:rFonts w:ascii="Arial" w:hAnsi="Arial" w:cs="Arial"/>
          <w:i w:val="0"/>
        </w:rPr>
        <w:t>n</w:t>
      </w:r>
      <w:r w:rsidR="00882D42">
        <w:rPr>
          <w:rFonts w:ascii="Arial" w:hAnsi="Arial" w:cs="Arial"/>
          <w:i w:val="0"/>
        </w:rPr>
        <w:t>/Melissa Cardenas</w:t>
      </w:r>
    </w:p>
    <w:p w14:paraId="430EDD6D" w14:textId="77777777" w:rsidR="00E849BF" w:rsidRPr="00D04A62" w:rsidRDefault="00E849BF" w:rsidP="00E849BF">
      <w:pPr>
        <w:rPr>
          <w:sz w:val="18"/>
          <w:szCs w:val="18"/>
        </w:rPr>
      </w:pPr>
    </w:p>
    <w:p w14:paraId="3B356353" w14:textId="7AC6B46F" w:rsidR="00CE1AF0" w:rsidRPr="00914C6A" w:rsidRDefault="00A86194" w:rsidP="00914C6A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 w:rsidRPr="00962A48">
        <w:rPr>
          <w:rFonts w:ascii="Arial" w:hAnsi="Arial" w:cs="Arial"/>
          <w:i w:val="0"/>
        </w:rPr>
        <w:t>Department of Aging and Adult Services Report</w:t>
      </w:r>
      <w:r w:rsidR="00301E2E" w:rsidRPr="00962A48">
        <w:rPr>
          <w:rFonts w:ascii="Arial" w:hAnsi="Arial" w:cs="Arial"/>
          <w:i w:val="0"/>
        </w:rPr>
        <w:t>--</w:t>
      </w:r>
      <w:r w:rsidRPr="00962A48">
        <w:rPr>
          <w:rFonts w:ascii="Arial" w:hAnsi="Arial" w:cs="Arial"/>
          <w:i w:val="0"/>
        </w:rPr>
        <w:t xml:space="preserve"> Sheila Johns</w:t>
      </w:r>
      <w:r w:rsidR="00914C6A">
        <w:rPr>
          <w:rFonts w:ascii="Arial" w:hAnsi="Arial" w:cs="Arial"/>
          <w:i w:val="0"/>
        </w:rPr>
        <w:t>on</w:t>
      </w:r>
    </w:p>
    <w:p w14:paraId="440BB3C3" w14:textId="7E8DB7F0" w:rsidR="00783BFD" w:rsidRPr="00D04A62" w:rsidRDefault="00783BFD" w:rsidP="00CA5B3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33E5D271" w14:textId="48F675F4" w:rsidR="006F1464" w:rsidRPr="00553F61" w:rsidRDefault="004F6746" w:rsidP="00553F61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Old Business</w:t>
      </w:r>
    </w:p>
    <w:p w14:paraId="43C3EF99" w14:textId="4222D976" w:rsidR="0022051A" w:rsidRPr="00B45EAC" w:rsidRDefault="003A4D3A" w:rsidP="00B45EAC">
      <w:pPr>
        <w:pStyle w:val="Header"/>
        <w:numPr>
          <w:ilvl w:val="1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mendment of By-laws</w:t>
      </w:r>
      <w:r w:rsidR="00710D9A">
        <w:rPr>
          <w:rFonts w:ascii="Arial" w:hAnsi="Arial" w:cs="Arial"/>
        </w:rPr>
        <w:t xml:space="preserve"> (submit to council to be approved by Board of Supervisors)</w:t>
      </w:r>
    </w:p>
    <w:p w14:paraId="00B32197" w14:textId="77777777" w:rsidR="00B1167F" w:rsidRPr="00D04A62" w:rsidRDefault="00B1167F" w:rsidP="00E849B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140B972F" w14:textId="7AA822EB" w:rsidR="00BC6EC5" w:rsidRPr="002D75D8" w:rsidRDefault="00301E2E" w:rsidP="002D75D8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New </w:t>
      </w:r>
      <w:r w:rsidR="009A7A4A" w:rsidRPr="005A7C64">
        <w:rPr>
          <w:rFonts w:ascii="Arial" w:hAnsi="Arial" w:cs="Arial"/>
        </w:rPr>
        <w:t>Business</w:t>
      </w:r>
    </w:p>
    <w:p w14:paraId="509AFF2F" w14:textId="570B63E0" w:rsidR="00EE31EE" w:rsidRDefault="009D7E0B" w:rsidP="00C17533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9D7E0B">
        <w:rPr>
          <w:rFonts w:ascii="Arial" w:hAnsi="Arial" w:cs="Arial"/>
        </w:rPr>
        <w:t>Fiscal Report-Fiscal year (July 1, 202</w:t>
      </w:r>
      <w:r w:rsidR="005055AF">
        <w:rPr>
          <w:rFonts w:ascii="Arial" w:hAnsi="Arial" w:cs="Arial"/>
        </w:rPr>
        <w:t>3</w:t>
      </w:r>
      <w:r w:rsidRPr="009D7E0B">
        <w:rPr>
          <w:rFonts w:ascii="Arial" w:hAnsi="Arial" w:cs="Arial"/>
        </w:rPr>
        <w:t>-June 30, 202</w:t>
      </w:r>
      <w:r w:rsidR="005055AF">
        <w:rPr>
          <w:rFonts w:ascii="Arial" w:hAnsi="Arial" w:cs="Arial"/>
        </w:rPr>
        <w:t>4</w:t>
      </w:r>
      <w:r w:rsidRPr="009D7E0B">
        <w:rPr>
          <w:rFonts w:ascii="Arial" w:hAnsi="Arial" w:cs="Arial"/>
        </w:rPr>
        <w:t>)</w:t>
      </w:r>
    </w:p>
    <w:p w14:paraId="4DF622C8" w14:textId="54753A99" w:rsidR="004333CE" w:rsidRPr="00C17533" w:rsidRDefault="004333CE" w:rsidP="004333CE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FL No. 23/24-14 Fiscal year 2023-2024 IHSS PA Allocations</w:t>
      </w:r>
    </w:p>
    <w:p w14:paraId="0C228DF5" w14:textId="620A69BD" w:rsidR="004063F2" w:rsidRPr="00B45EAC" w:rsidRDefault="00F96458" w:rsidP="00B45EAC">
      <w:pPr>
        <w:pStyle w:val="Header"/>
        <w:numPr>
          <w:ilvl w:val="1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 w:rsidRPr="002522AA">
        <w:rPr>
          <w:rFonts w:ascii="Arial" w:hAnsi="Arial" w:cs="Arial"/>
        </w:rPr>
        <w:t>Recruitment</w:t>
      </w:r>
      <w:r w:rsidR="001A522E" w:rsidRPr="002522AA">
        <w:rPr>
          <w:rFonts w:ascii="Arial" w:hAnsi="Arial" w:cs="Arial"/>
        </w:rPr>
        <w:t xml:space="preserve"> </w:t>
      </w:r>
    </w:p>
    <w:p w14:paraId="3A7EAC57" w14:textId="77777777" w:rsidR="00914C6A" w:rsidRPr="00914C6A" w:rsidRDefault="00914C6A" w:rsidP="00914C6A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05EC61B7" w14:textId="0E83488E" w:rsidR="00914C6A" w:rsidRPr="005C34EB" w:rsidRDefault="00914C6A" w:rsidP="00914C6A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 w:rsidRPr="005C34EB">
        <w:rPr>
          <w:rFonts w:ascii="Arial" w:hAnsi="Arial" w:cs="Arial"/>
        </w:rPr>
        <w:t>Discussion/Resources</w:t>
      </w:r>
    </w:p>
    <w:p w14:paraId="7AD055AD" w14:textId="46990792" w:rsidR="00C17533" w:rsidRDefault="006F1464" w:rsidP="00B45EAC">
      <w:pPr>
        <w:pStyle w:val="Header"/>
        <w:numPr>
          <w:ilvl w:val="1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CICA Report</w:t>
      </w:r>
    </w:p>
    <w:p w14:paraId="231448FF" w14:textId="3FBD2D97" w:rsidR="00C73454" w:rsidRPr="00B45EAC" w:rsidRDefault="00C73454" w:rsidP="00C73454">
      <w:pPr>
        <w:pStyle w:val="Header"/>
        <w:numPr>
          <w:ilvl w:val="2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“CICA in the South” regional meeting_ 11/14/2023</w:t>
      </w:r>
    </w:p>
    <w:p w14:paraId="77EFD0EC" w14:textId="77777777" w:rsidR="00F06A89" w:rsidRPr="00F06A89" w:rsidRDefault="00F06A89" w:rsidP="00F06A89">
      <w:pPr>
        <w:pStyle w:val="Header"/>
        <w:tabs>
          <w:tab w:val="left" w:pos="360"/>
          <w:tab w:val="left" w:pos="720"/>
        </w:tabs>
        <w:spacing w:before="240"/>
        <w:contextualSpacing/>
        <w:rPr>
          <w:rFonts w:ascii="Arial" w:hAnsi="Arial" w:cs="Arial"/>
          <w:sz w:val="10"/>
          <w:szCs w:val="10"/>
        </w:rPr>
      </w:pPr>
    </w:p>
    <w:p w14:paraId="6E5F280A" w14:textId="43C609C8" w:rsidR="00D04A62" w:rsidRPr="00D42C37" w:rsidRDefault="00D04A62" w:rsidP="00973728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70C6F392" w14:textId="43E432FD" w:rsidR="00D55348" w:rsidRDefault="00DD79B9" w:rsidP="00DD79B9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djourn</w:t>
      </w:r>
      <w:r w:rsidR="00F60F3F">
        <w:rPr>
          <w:rFonts w:ascii="Arial" w:hAnsi="Arial" w:cs="Arial"/>
        </w:rPr>
        <w:t xml:space="preserve">ment </w:t>
      </w:r>
    </w:p>
    <w:p w14:paraId="2484E6DC" w14:textId="77777777" w:rsidR="00F60F3F" w:rsidRPr="00DD79B9" w:rsidRDefault="00F60F3F" w:rsidP="00F60F3F">
      <w:pPr>
        <w:pStyle w:val="Header"/>
        <w:tabs>
          <w:tab w:val="left" w:pos="720"/>
        </w:tabs>
        <w:contextualSpacing/>
        <w:rPr>
          <w:rFonts w:ascii="Arial" w:hAnsi="Arial" w:cs="Arial"/>
        </w:rPr>
      </w:pPr>
    </w:p>
    <w:sectPr w:rsidR="00F60F3F" w:rsidRPr="00DD79B9" w:rsidSect="00D04A62">
      <w:pgSz w:w="12240" w:h="15840"/>
      <w:pgMar w:top="756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40560" w14:textId="77777777" w:rsidR="00DD32E6" w:rsidRDefault="00DD32E6" w:rsidP="00C157F2">
      <w:r>
        <w:separator/>
      </w:r>
    </w:p>
  </w:endnote>
  <w:endnote w:type="continuationSeparator" w:id="0">
    <w:p w14:paraId="25540384" w14:textId="77777777" w:rsidR="00DD32E6" w:rsidRDefault="00DD32E6" w:rsidP="00C15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5AE0E" w14:textId="77777777" w:rsidR="00DD32E6" w:rsidRDefault="00DD32E6" w:rsidP="00C157F2">
      <w:r>
        <w:separator/>
      </w:r>
    </w:p>
  </w:footnote>
  <w:footnote w:type="continuationSeparator" w:id="0">
    <w:p w14:paraId="2DCA11AC" w14:textId="77777777" w:rsidR="00DD32E6" w:rsidRDefault="00DD32E6" w:rsidP="00C157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3E02"/>
    <w:multiLevelType w:val="hybridMultilevel"/>
    <w:tmpl w:val="3CB8E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9D2056"/>
    <w:multiLevelType w:val="hybridMultilevel"/>
    <w:tmpl w:val="9A0C4858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761C4"/>
    <w:multiLevelType w:val="hybridMultilevel"/>
    <w:tmpl w:val="EF5C28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E34C47"/>
    <w:multiLevelType w:val="hybridMultilevel"/>
    <w:tmpl w:val="3BA21296"/>
    <w:lvl w:ilvl="0" w:tplc="01E87D96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96FD1"/>
    <w:multiLevelType w:val="hybridMultilevel"/>
    <w:tmpl w:val="9E188118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25BE2DCF"/>
    <w:multiLevelType w:val="hybridMultilevel"/>
    <w:tmpl w:val="67F8FDD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560845"/>
    <w:multiLevelType w:val="hybridMultilevel"/>
    <w:tmpl w:val="AF142BE4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B056B"/>
    <w:multiLevelType w:val="hybridMultilevel"/>
    <w:tmpl w:val="0F1AA4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27501F"/>
    <w:multiLevelType w:val="hybridMultilevel"/>
    <w:tmpl w:val="66AA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4D2DF4"/>
    <w:multiLevelType w:val="hybridMultilevel"/>
    <w:tmpl w:val="26A04B6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B00253"/>
    <w:multiLevelType w:val="hybridMultilevel"/>
    <w:tmpl w:val="AB6E289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CA7267"/>
    <w:multiLevelType w:val="hybridMultilevel"/>
    <w:tmpl w:val="30300C80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42E3C7F"/>
    <w:multiLevelType w:val="hybridMultilevel"/>
    <w:tmpl w:val="381C15AC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D32399"/>
    <w:multiLevelType w:val="hybridMultilevel"/>
    <w:tmpl w:val="DAC8B3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A4145"/>
    <w:multiLevelType w:val="hybridMultilevel"/>
    <w:tmpl w:val="74A680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C655E85"/>
    <w:multiLevelType w:val="hybridMultilevel"/>
    <w:tmpl w:val="ADAC1BB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4CD5DF2"/>
    <w:multiLevelType w:val="multilevel"/>
    <w:tmpl w:val="D0945474"/>
    <w:lvl w:ilvl="0">
      <w:start w:val="1"/>
      <w:numFmt w:val="decimal"/>
      <w:lvlText w:val="%1)"/>
      <w:lvlJc w:val="right"/>
      <w:pPr>
        <w:ind w:left="360" w:hanging="72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9FE081F"/>
    <w:multiLevelType w:val="hybridMultilevel"/>
    <w:tmpl w:val="5DF2653C"/>
    <w:lvl w:ilvl="0" w:tplc="0409000F">
      <w:start w:val="1"/>
      <w:numFmt w:val="decimal"/>
      <w:lvlText w:val="%1."/>
      <w:lvlJc w:val="left"/>
      <w:pPr>
        <w:ind w:left="180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F92857"/>
    <w:multiLevelType w:val="hybridMultilevel"/>
    <w:tmpl w:val="2B76AA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3C13CE"/>
    <w:multiLevelType w:val="hybridMultilevel"/>
    <w:tmpl w:val="E28A57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B106E9D"/>
    <w:multiLevelType w:val="hybridMultilevel"/>
    <w:tmpl w:val="AF480F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1646700">
    <w:abstractNumId w:val="16"/>
  </w:num>
  <w:num w:numId="2" w16cid:durableId="1797290723">
    <w:abstractNumId w:val="19"/>
  </w:num>
  <w:num w:numId="3" w16cid:durableId="114177890">
    <w:abstractNumId w:val="10"/>
  </w:num>
  <w:num w:numId="4" w16cid:durableId="2029333006">
    <w:abstractNumId w:val="2"/>
  </w:num>
  <w:num w:numId="5" w16cid:durableId="1351644049">
    <w:abstractNumId w:val="18"/>
  </w:num>
  <w:num w:numId="6" w16cid:durableId="1437403908">
    <w:abstractNumId w:val="8"/>
  </w:num>
  <w:num w:numId="7" w16cid:durableId="688408231">
    <w:abstractNumId w:val="13"/>
  </w:num>
  <w:num w:numId="8" w16cid:durableId="1787120497">
    <w:abstractNumId w:val="0"/>
  </w:num>
  <w:num w:numId="9" w16cid:durableId="713502591">
    <w:abstractNumId w:val="15"/>
  </w:num>
  <w:num w:numId="10" w16cid:durableId="1366251961">
    <w:abstractNumId w:val="5"/>
  </w:num>
  <w:num w:numId="11" w16cid:durableId="262298508">
    <w:abstractNumId w:val="4"/>
  </w:num>
  <w:num w:numId="12" w16cid:durableId="133448828">
    <w:abstractNumId w:val="14"/>
  </w:num>
  <w:num w:numId="13" w16cid:durableId="941035234">
    <w:abstractNumId w:val="20"/>
  </w:num>
  <w:num w:numId="14" w16cid:durableId="1370493689">
    <w:abstractNumId w:val="9"/>
  </w:num>
  <w:num w:numId="15" w16cid:durableId="609093177">
    <w:abstractNumId w:val="6"/>
  </w:num>
  <w:num w:numId="16" w16cid:durableId="605386169">
    <w:abstractNumId w:val="17"/>
  </w:num>
  <w:num w:numId="17" w16cid:durableId="1606883818">
    <w:abstractNumId w:val="12"/>
  </w:num>
  <w:num w:numId="18" w16cid:durableId="1728335840">
    <w:abstractNumId w:val="1"/>
  </w:num>
  <w:num w:numId="19" w16cid:durableId="1360928846">
    <w:abstractNumId w:val="11"/>
  </w:num>
  <w:num w:numId="20" w16cid:durableId="1742679271">
    <w:abstractNumId w:val="3"/>
  </w:num>
  <w:num w:numId="21" w16cid:durableId="3878466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cxNzQ0sDAzN7ZQ0lEKTi0uzszPAykwqQUAzGtLfiwAAAA="/>
  </w:docVars>
  <w:rsids>
    <w:rsidRoot w:val="00A86194"/>
    <w:rsid w:val="0000014E"/>
    <w:rsid w:val="0000139B"/>
    <w:rsid w:val="00060D74"/>
    <w:rsid w:val="000703B4"/>
    <w:rsid w:val="00073DD0"/>
    <w:rsid w:val="00075040"/>
    <w:rsid w:val="000765CC"/>
    <w:rsid w:val="000861A1"/>
    <w:rsid w:val="00086AE8"/>
    <w:rsid w:val="000937B1"/>
    <w:rsid w:val="00095250"/>
    <w:rsid w:val="000A3F05"/>
    <w:rsid w:val="000B498E"/>
    <w:rsid w:val="000D1876"/>
    <w:rsid w:val="00112753"/>
    <w:rsid w:val="001400DA"/>
    <w:rsid w:val="00171BC3"/>
    <w:rsid w:val="00177E02"/>
    <w:rsid w:val="00185FAA"/>
    <w:rsid w:val="00193BD5"/>
    <w:rsid w:val="001A4DD2"/>
    <w:rsid w:val="001A522E"/>
    <w:rsid w:val="001A6644"/>
    <w:rsid w:val="001B4663"/>
    <w:rsid w:val="001C3074"/>
    <w:rsid w:val="001D30A9"/>
    <w:rsid w:val="001D61F1"/>
    <w:rsid w:val="0020584F"/>
    <w:rsid w:val="002110C8"/>
    <w:rsid w:val="00216A5B"/>
    <w:rsid w:val="0022051A"/>
    <w:rsid w:val="00240840"/>
    <w:rsid w:val="002522AA"/>
    <w:rsid w:val="00256C71"/>
    <w:rsid w:val="0026507C"/>
    <w:rsid w:val="002B634A"/>
    <w:rsid w:val="002B6EE3"/>
    <w:rsid w:val="002D1791"/>
    <w:rsid w:val="002D6F24"/>
    <w:rsid w:val="002D75D8"/>
    <w:rsid w:val="002E79B0"/>
    <w:rsid w:val="00301E2E"/>
    <w:rsid w:val="003110FD"/>
    <w:rsid w:val="00321B8F"/>
    <w:rsid w:val="00325938"/>
    <w:rsid w:val="003321B3"/>
    <w:rsid w:val="00351E21"/>
    <w:rsid w:val="003522AF"/>
    <w:rsid w:val="0036429E"/>
    <w:rsid w:val="003848F5"/>
    <w:rsid w:val="003920E5"/>
    <w:rsid w:val="003A31D4"/>
    <w:rsid w:val="003A4D3A"/>
    <w:rsid w:val="003C2FFD"/>
    <w:rsid w:val="003D29EF"/>
    <w:rsid w:val="003E70A7"/>
    <w:rsid w:val="004063F2"/>
    <w:rsid w:val="004333CE"/>
    <w:rsid w:val="00437A71"/>
    <w:rsid w:val="00445C0B"/>
    <w:rsid w:val="004667CC"/>
    <w:rsid w:val="00477613"/>
    <w:rsid w:val="004845EF"/>
    <w:rsid w:val="00487147"/>
    <w:rsid w:val="00492E2E"/>
    <w:rsid w:val="00496ED4"/>
    <w:rsid w:val="004A3BD7"/>
    <w:rsid w:val="004A7D9A"/>
    <w:rsid w:val="004B788B"/>
    <w:rsid w:val="004F6746"/>
    <w:rsid w:val="005055AF"/>
    <w:rsid w:val="005226D1"/>
    <w:rsid w:val="00522CAE"/>
    <w:rsid w:val="00526434"/>
    <w:rsid w:val="0052745D"/>
    <w:rsid w:val="00530D3D"/>
    <w:rsid w:val="00535433"/>
    <w:rsid w:val="005404AE"/>
    <w:rsid w:val="00553F61"/>
    <w:rsid w:val="00554B6D"/>
    <w:rsid w:val="0056002F"/>
    <w:rsid w:val="005637E9"/>
    <w:rsid w:val="005642B6"/>
    <w:rsid w:val="00572D1F"/>
    <w:rsid w:val="00593102"/>
    <w:rsid w:val="005A7C64"/>
    <w:rsid w:val="005B7CEE"/>
    <w:rsid w:val="005C34EB"/>
    <w:rsid w:val="005C5BC1"/>
    <w:rsid w:val="005D7D64"/>
    <w:rsid w:val="005F0339"/>
    <w:rsid w:val="005F578F"/>
    <w:rsid w:val="006104AA"/>
    <w:rsid w:val="0061271B"/>
    <w:rsid w:val="00615DEA"/>
    <w:rsid w:val="00620B64"/>
    <w:rsid w:val="0065785B"/>
    <w:rsid w:val="00667C19"/>
    <w:rsid w:val="006716AC"/>
    <w:rsid w:val="006907E8"/>
    <w:rsid w:val="00692947"/>
    <w:rsid w:val="006A60A7"/>
    <w:rsid w:val="006B4A37"/>
    <w:rsid w:val="006B7C9A"/>
    <w:rsid w:val="006C680F"/>
    <w:rsid w:val="006D5B1C"/>
    <w:rsid w:val="006D5F5F"/>
    <w:rsid w:val="006D75C2"/>
    <w:rsid w:val="006F1464"/>
    <w:rsid w:val="00702703"/>
    <w:rsid w:val="00710D9A"/>
    <w:rsid w:val="00720EC1"/>
    <w:rsid w:val="007217FB"/>
    <w:rsid w:val="00724066"/>
    <w:rsid w:val="00730D91"/>
    <w:rsid w:val="00741352"/>
    <w:rsid w:val="00752A8D"/>
    <w:rsid w:val="00754D57"/>
    <w:rsid w:val="00757E42"/>
    <w:rsid w:val="007665ED"/>
    <w:rsid w:val="007772DE"/>
    <w:rsid w:val="00781F21"/>
    <w:rsid w:val="00783BFD"/>
    <w:rsid w:val="007C1DD0"/>
    <w:rsid w:val="007D0603"/>
    <w:rsid w:val="007D4630"/>
    <w:rsid w:val="00803046"/>
    <w:rsid w:val="0081267F"/>
    <w:rsid w:val="00825B7A"/>
    <w:rsid w:val="00830998"/>
    <w:rsid w:val="00840F64"/>
    <w:rsid w:val="00854E1F"/>
    <w:rsid w:val="00863D56"/>
    <w:rsid w:val="008723ED"/>
    <w:rsid w:val="00882D42"/>
    <w:rsid w:val="008A2E7C"/>
    <w:rsid w:val="008A3BD7"/>
    <w:rsid w:val="008A4765"/>
    <w:rsid w:val="008B3417"/>
    <w:rsid w:val="008B691C"/>
    <w:rsid w:val="008E0A07"/>
    <w:rsid w:val="008F2A20"/>
    <w:rsid w:val="00914C6A"/>
    <w:rsid w:val="00962A48"/>
    <w:rsid w:val="00973728"/>
    <w:rsid w:val="009873D3"/>
    <w:rsid w:val="009952C5"/>
    <w:rsid w:val="009A3260"/>
    <w:rsid w:val="009A3C59"/>
    <w:rsid w:val="009A6764"/>
    <w:rsid w:val="009A6A0C"/>
    <w:rsid w:val="009A7A4A"/>
    <w:rsid w:val="009B4654"/>
    <w:rsid w:val="009D0444"/>
    <w:rsid w:val="009D7461"/>
    <w:rsid w:val="009D7E0B"/>
    <w:rsid w:val="009E50BD"/>
    <w:rsid w:val="00A076D5"/>
    <w:rsid w:val="00A27F11"/>
    <w:rsid w:val="00A35F3D"/>
    <w:rsid w:val="00A414A2"/>
    <w:rsid w:val="00A445DD"/>
    <w:rsid w:val="00A5224D"/>
    <w:rsid w:val="00A6459A"/>
    <w:rsid w:val="00A70FF7"/>
    <w:rsid w:val="00A77A13"/>
    <w:rsid w:val="00A83420"/>
    <w:rsid w:val="00A86194"/>
    <w:rsid w:val="00A86FCC"/>
    <w:rsid w:val="00A916A0"/>
    <w:rsid w:val="00AA5AE5"/>
    <w:rsid w:val="00AB6CAC"/>
    <w:rsid w:val="00AC05FC"/>
    <w:rsid w:val="00AC1526"/>
    <w:rsid w:val="00AD001A"/>
    <w:rsid w:val="00AD156C"/>
    <w:rsid w:val="00AD5E0A"/>
    <w:rsid w:val="00AE23E5"/>
    <w:rsid w:val="00AE3702"/>
    <w:rsid w:val="00AF28DC"/>
    <w:rsid w:val="00AF48A0"/>
    <w:rsid w:val="00B04214"/>
    <w:rsid w:val="00B1167F"/>
    <w:rsid w:val="00B26EA2"/>
    <w:rsid w:val="00B340B5"/>
    <w:rsid w:val="00B409E3"/>
    <w:rsid w:val="00B45EAC"/>
    <w:rsid w:val="00B57897"/>
    <w:rsid w:val="00B656A7"/>
    <w:rsid w:val="00B77473"/>
    <w:rsid w:val="00BC1390"/>
    <w:rsid w:val="00BC6C88"/>
    <w:rsid w:val="00BC6EC5"/>
    <w:rsid w:val="00BD6428"/>
    <w:rsid w:val="00BE485C"/>
    <w:rsid w:val="00BE56EB"/>
    <w:rsid w:val="00BE635D"/>
    <w:rsid w:val="00BE7120"/>
    <w:rsid w:val="00BF7C65"/>
    <w:rsid w:val="00C157F2"/>
    <w:rsid w:val="00C17533"/>
    <w:rsid w:val="00C439F6"/>
    <w:rsid w:val="00C67E0B"/>
    <w:rsid w:val="00C73454"/>
    <w:rsid w:val="00C841C8"/>
    <w:rsid w:val="00C8683C"/>
    <w:rsid w:val="00CA5B3F"/>
    <w:rsid w:val="00CB2D09"/>
    <w:rsid w:val="00CC1666"/>
    <w:rsid w:val="00CD23D2"/>
    <w:rsid w:val="00CD402B"/>
    <w:rsid w:val="00CE1AF0"/>
    <w:rsid w:val="00CF0F02"/>
    <w:rsid w:val="00CF6073"/>
    <w:rsid w:val="00D04A62"/>
    <w:rsid w:val="00D125C9"/>
    <w:rsid w:val="00D14FA4"/>
    <w:rsid w:val="00D307CE"/>
    <w:rsid w:val="00D343D9"/>
    <w:rsid w:val="00D42C37"/>
    <w:rsid w:val="00D4432B"/>
    <w:rsid w:val="00D51AC8"/>
    <w:rsid w:val="00D55348"/>
    <w:rsid w:val="00D60076"/>
    <w:rsid w:val="00D934F4"/>
    <w:rsid w:val="00DB2FF3"/>
    <w:rsid w:val="00DB5691"/>
    <w:rsid w:val="00DC1658"/>
    <w:rsid w:val="00DC250A"/>
    <w:rsid w:val="00DC75A1"/>
    <w:rsid w:val="00DD32E6"/>
    <w:rsid w:val="00DD79B9"/>
    <w:rsid w:val="00DE7481"/>
    <w:rsid w:val="00E23A56"/>
    <w:rsid w:val="00E253C8"/>
    <w:rsid w:val="00E26291"/>
    <w:rsid w:val="00E45482"/>
    <w:rsid w:val="00E523D9"/>
    <w:rsid w:val="00E56085"/>
    <w:rsid w:val="00E61BD1"/>
    <w:rsid w:val="00E63255"/>
    <w:rsid w:val="00E8049E"/>
    <w:rsid w:val="00E80962"/>
    <w:rsid w:val="00E80E4B"/>
    <w:rsid w:val="00E83362"/>
    <w:rsid w:val="00E849BF"/>
    <w:rsid w:val="00EA2BC5"/>
    <w:rsid w:val="00EB0666"/>
    <w:rsid w:val="00EB4F75"/>
    <w:rsid w:val="00EC73AC"/>
    <w:rsid w:val="00ED2974"/>
    <w:rsid w:val="00ED4A52"/>
    <w:rsid w:val="00ED4D99"/>
    <w:rsid w:val="00EE31EE"/>
    <w:rsid w:val="00F05D04"/>
    <w:rsid w:val="00F06A89"/>
    <w:rsid w:val="00F16A77"/>
    <w:rsid w:val="00F32247"/>
    <w:rsid w:val="00F41531"/>
    <w:rsid w:val="00F4158E"/>
    <w:rsid w:val="00F43ED1"/>
    <w:rsid w:val="00F542E6"/>
    <w:rsid w:val="00F5624C"/>
    <w:rsid w:val="00F6094C"/>
    <w:rsid w:val="00F60F3F"/>
    <w:rsid w:val="00F650C7"/>
    <w:rsid w:val="00F735E6"/>
    <w:rsid w:val="00F81039"/>
    <w:rsid w:val="00F93DBB"/>
    <w:rsid w:val="00F96458"/>
    <w:rsid w:val="00FA23CF"/>
    <w:rsid w:val="00FA35B5"/>
    <w:rsid w:val="00FA59E0"/>
    <w:rsid w:val="00FC7B3C"/>
    <w:rsid w:val="00FE44F9"/>
    <w:rsid w:val="00FF180E"/>
    <w:rsid w:val="00FF1DAC"/>
    <w:rsid w:val="00FF2810"/>
    <w:rsid w:val="5383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BE544"/>
  <w15:docId w15:val="{1B62E59E-5CAF-944B-8BE7-FA1AF6507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1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A86194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al1">
    <w:name w:val="Formal1"/>
    <w:basedOn w:val="Normal"/>
    <w:rsid w:val="00A86194"/>
    <w:pPr>
      <w:spacing w:before="60" w:after="60"/>
    </w:pPr>
    <w:rPr>
      <w:szCs w:val="20"/>
    </w:rPr>
  </w:style>
  <w:style w:type="character" w:customStyle="1" w:styleId="Heading8Char">
    <w:name w:val="Heading 8 Char"/>
    <w:basedOn w:val="DefaultParagraphFont"/>
    <w:link w:val="Heading8"/>
    <w:rsid w:val="00A86194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A8619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86194"/>
    <w:pPr>
      <w:spacing w:before="100" w:beforeAutospacing="1" w:after="100" w:afterAutospacing="1"/>
    </w:pPr>
  </w:style>
  <w:style w:type="character" w:customStyle="1" w:styleId="usercontent">
    <w:name w:val="usercontent"/>
    <w:basedOn w:val="DefaultParagraphFont"/>
    <w:rsid w:val="00A86194"/>
  </w:style>
  <w:style w:type="paragraph" w:styleId="Header">
    <w:name w:val="header"/>
    <w:basedOn w:val="Normal"/>
    <w:link w:val="HeaderChar"/>
    <w:unhideWhenUsed/>
    <w:rsid w:val="00F93D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93DB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157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57F2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485C"/>
    <w:rPr>
      <w:color w:val="0000FF"/>
      <w:u w:val="single"/>
    </w:rPr>
  </w:style>
  <w:style w:type="paragraph" w:customStyle="1" w:styleId="m-5707169863740662233msolistparagraph">
    <w:name w:val="m_-5707169863740662233msolistparagraph"/>
    <w:basedOn w:val="Normal"/>
    <w:rsid w:val="009A7A4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75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5A1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463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849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49BF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C34EB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30D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B935D-F8CC-45F3-9001-9BC5B44A6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Bernardino County</Company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vine, Rodney</dc:creator>
  <cp:lastModifiedBy>Price, Romina</cp:lastModifiedBy>
  <cp:revision>4</cp:revision>
  <cp:lastPrinted>2020-07-07T16:06:00Z</cp:lastPrinted>
  <dcterms:created xsi:type="dcterms:W3CDTF">2023-10-20T18:18:00Z</dcterms:created>
  <dcterms:modified xsi:type="dcterms:W3CDTF">2023-10-25T18:38:00Z</dcterms:modified>
</cp:coreProperties>
</file>